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6.png" ContentType="image/png"/>
  <Override PartName="/word/media/rId43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Гэинэ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ыполнить самостоятельно задание при помози NS-2, GNUplot, Xgraph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ля приведенной схемы разработать имитационную модель в пакеты NS-2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кна TCP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длины очереди и средней длины очереди на первом маршрутизаторе.</w:t>
      </w:r>
    </w:p>
    <w:p>
      <w:pPr>
        <w:pStyle w:val="Compact"/>
        <w:numPr>
          <w:ilvl w:val="0"/>
          <w:numId w:val="1001"/>
        </w:numPr>
      </w:pPr>
      <w:r>
        <w:t xml:space="preserve">Оформить отчёт о выполненной работе.</w:t>
      </w:r>
    </w:p>
    <w:bookmarkEnd w:id="21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л файл lab4_2.tcl. И записал в него код, приведенный ниже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set f [open temp.q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set f [open temp.a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One &amp;</w:t>
      </w:r>
      <w:r>
        <w:br/>
      </w:r>
      <w:r>
        <w:rPr>
          <w:rStyle w:val="VerbatimChar"/>
        </w:rPr>
        <w:t xml:space="preserve">exec xgraph -fg pink -bg purple 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2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л программу с помощью NS-2. Получил nam файл со схемой моделируемой сети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1764252"/>
            <wp:effectExtent b="0" l="0" r="0" t="0"/>
            <wp:docPr descr="nam файл моделируемой сет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m файл моделируемой сети</w:t>
      </w:r>
    </w:p>
    <w:p>
      <w:pPr>
        <w:pStyle w:val="BodyText"/>
      </w:pPr>
      <w:r>
        <w:t xml:space="preserve">Получил график изменения окна TCP на линке 1-го источника с помощью Xgraph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3838792"/>
            <wp:effectExtent b="0" l="0" r="0" t="0"/>
            <wp:docPr descr="График изменения окна TCP на линке 1-го источника при N = 20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окна TCP на линке 1-го источника при N = 20</w:t>
      </w:r>
    </w:p>
    <w:p>
      <w:pPr>
        <w:pStyle w:val="BodyText"/>
      </w:pPr>
      <w:r>
        <w:t xml:space="preserve">Получил график изменения окна TCP на всех источниках с помощью Xgraph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3873071"/>
            <wp:effectExtent b="0" l="0" r="0" t="0"/>
            <wp:docPr descr="График изменения окна TCP на всех источниках при N = 20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окна TCP на всех источниках при N = 20</w:t>
      </w:r>
    </w:p>
    <w:p>
      <w:pPr>
        <w:pStyle w:val="BodyText"/>
      </w:pPr>
      <w:r>
        <w:t xml:space="preserve">Получил график изменения размера длины очереди с помощью Xgraph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3851297"/>
            <wp:effectExtent b="0" l="0" r="0" t="0"/>
            <wp:docPr descr="График изменения размера длины очереди при N = 20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размера длины очереди при N = 20</w:t>
      </w:r>
    </w:p>
    <w:p>
      <w:pPr>
        <w:pStyle w:val="BodyText"/>
      </w:pPr>
      <w:r>
        <w:t xml:space="preserve">Получил график изменения средней длины очереди с помощью Xgraph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733800" cy="3873071"/>
            <wp:effectExtent b="0" l="0" r="0" t="0"/>
            <wp:docPr descr="График изменения средней длины очереди при N = 20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средней длины очереди при N = 20</w:t>
      </w:r>
    </w:p>
    <w:p>
      <w:pPr>
        <w:pStyle w:val="BodyText"/>
      </w:pPr>
      <w:r>
        <w:t xml:space="preserve">Создал файл lab4_2 и записал в него код для GNUplot-графиков, представленный ниже. Сделал его исполняемым и запустил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20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2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Получил график изменения размера окна TCP на линке 1-го источника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2794288"/>
            <wp:effectExtent b="0" l="0" r="0" t="0"/>
            <wp:docPr descr="График изменения размера окна TCP на линке 1-го источника при N = 20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размера окна TCP на линке 1-го источника при N = 20</w:t>
      </w:r>
    </w:p>
    <w:p>
      <w:pPr>
        <w:pStyle w:val="BodyText"/>
      </w:pPr>
      <w:r>
        <w:t xml:space="preserve">Получил график изменения размера окна TCP на всех источниках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r>
        <w:drawing>
          <wp:inline>
            <wp:extent cx="3733800" cy="2812394"/>
            <wp:effectExtent b="0" l="0" r="0" t="0"/>
            <wp:docPr descr="График изменения размера окна TCP на всех источниках при N = 20" title="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размера окна TCP на всех источниках при N = 20</w:t>
      </w:r>
    </w:p>
    <w:p>
      <w:pPr>
        <w:pStyle w:val="BodyText"/>
      </w:pPr>
      <w:r>
        <w:t xml:space="preserve">Получил график изменения размера длины очереди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r>
        <w:drawing>
          <wp:inline>
            <wp:extent cx="3733800" cy="2824284"/>
            <wp:effectExtent b="0" l="0" r="0" t="0"/>
            <wp:docPr descr="График изменения размера длины очереди при N = 20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размера длины очереди при N = 20</w:t>
      </w:r>
    </w:p>
    <w:p>
      <w:pPr>
        <w:pStyle w:val="BodyText"/>
      </w:pPr>
      <w:r>
        <w:t xml:space="preserve">Получил график изменения размера средней длины очереди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733800" cy="2851704"/>
            <wp:effectExtent b="0" l="0" r="0" t="0"/>
            <wp:docPr descr="график изменения размера средней длины очереди при N = 20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размера средней длины очереди при N = 20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ил самостоятельное задание. Применил NS-2, GNUplot, Xgraph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эинэ Андрей НФИбд-02-22</dc:creator>
  <dc:language>ru-RU</dc:language>
  <cp:keywords/>
  <dcterms:created xsi:type="dcterms:W3CDTF">2025-10-24T04:34:51Z</dcterms:created>
  <dcterms:modified xsi:type="dcterms:W3CDTF">2025-10-24T04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Arial</vt:lpwstr>
  </property>
  <property fmtid="{D5CDD505-2E9C-101B-9397-08002B2CF9AE}" pid="22" name="mainfontoptions">
    <vt:lpwstr>Ligatures=TeX</vt:lpwstr>
  </property>
  <property fmtid="{D5CDD505-2E9C-101B-9397-08002B2CF9AE}" pid="23" name="monofont">
    <vt:lpwstr>Arial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Arial</vt:lpwstr>
  </property>
  <property fmtid="{D5CDD505-2E9C-101B-9397-08002B2CF9AE}" pid="29" name="romanfontoptions">
    <vt:lpwstr>Ligatures=TeX</vt:lpwstr>
  </property>
  <property fmtid="{D5CDD505-2E9C-101B-9397-08002B2CF9AE}" pid="30" name="sansfont">
    <vt:lpwstr>Arial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ние для самостоятельного выполне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